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649AD" w14:textId="521F72DF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4734F2AA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__</w:t>
      </w:r>
      <w:r w:rsidR="00A87064">
        <w:rPr>
          <w:rFonts w:ascii="Cambria" w:hAnsi="Cambria"/>
          <w:color w:val="000000"/>
          <w:sz w:val="23"/>
          <w:szCs w:val="23"/>
        </w:rPr>
        <w:t>_</w:t>
      </w:r>
      <w:r w:rsidR="007163FC">
        <w:rPr>
          <w:rFonts w:ascii="Cambria" w:hAnsi="Cambria"/>
          <w:color w:val="000000"/>
          <w:sz w:val="23"/>
          <w:szCs w:val="23"/>
        </w:rPr>
        <w:t>__________________</w:t>
      </w:r>
    </w:p>
    <w:p w14:paraId="54F13930" w14:textId="554E36B4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0D824B5E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D51F1">
        <w:rPr>
          <w:rFonts w:ascii="Cambria" w:hAnsi="Cambria" w:cs="Times New Roman"/>
          <w:sz w:val="22"/>
          <w:szCs w:val="22"/>
        </w:rPr>
        <w:t>2</w:t>
      </w:r>
      <w:r w:rsidR="00907181">
        <w:rPr>
          <w:rFonts w:ascii="Cambria" w:hAnsi="Cambria" w:cs="Times New Roman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749D12C8" w:rsidR="00A60FD4" w:rsidRPr="00DF256E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 w:rsidR="00A0233B">
        <w:rPr>
          <w:rFonts w:ascii="Cambria" w:hAnsi="Cambria" w:cs="Times New Roman"/>
          <w:sz w:val="22"/>
          <w:szCs w:val="22"/>
        </w:rPr>
        <w:t xml:space="preserve">] </w:t>
      </w:r>
      <w:r w:rsidR="0056073E">
        <w:rPr>
          <w:rFonts w:ascii="Cambria" w:hAnsi="Cambria" w:cs="Times New Roman"/>
          <w:sz w:val="22"/>
          <w:szCs w:val="22"/>
        </w:rPr>
        <w:t>a</w:t>
      </w:r>
      <w:r w:rsidR="001D7F7A">
        <w:rPr>
          <w:rFonts w:ascii="Cambria" w:hAnsi="Cambria" w:cs="Times New Roman"/>
          <w:sz w:val="22"/>
          <w:szCs w:val="22"/>
        </w:rPr>
        <w:t>ll strings with</w:t>
      </w:r>
      <w:r w:rsidR="00CC22E1">
        <w:rPr>
          <w:rFonts w:ascii="Cambria" w:hAnsi="Cambria" w:cs="Times New Roman"/>
          <w:sz w:val="22"/>
          <w:szCs w:val="22"/>
        </w:rPr>
        <w:t xml:space="preserve"> an even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a</w:t>
      </w:r>
      <w:r w:rsidR="00CC22E1">
        <w:rPr>
          <w:rFonts w:ascii="Cambria" w:hAnsi="Cambria" w:cs="Times New Roman"/>
          <w:sz w:val="22"/>
          <w:szCs w:val="22"/>
        </w:rPr>
        <w:t xml:space="preserve">’s and an odd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b</w:t>
      </w:r>
      <w:r w:rsidR="00CC22E1">
        <w:rPr>
          <w:rFonts w:ascii="Cambria" w:hAnsi="Cambria" w:cs="Times New Roman"/>
          <w:sz w:val="22"/>
          <w:szCs w:val="22"/>
        </w:rPr>
        <w:t>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3CA41CA3" w14:textId="5935FFB2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214F46">
        <w:rPr>
          <w:rFonts w:ascii="Cambria" w:hAnsi="Cambria" w:cs="Times New Roman"/>
          <w:color w:val="auto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12543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</w:p>
    <w:p w14:paraId="7EEB5AA0" w14:textId="01561368" w:rsidR="00A0233B" w:rsidRPr="00A0233B" w:rsidRDefault="00A0233B" w:rsidP="004463DF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9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4A7D75">
        <w:rPr>
          <w:rFonts w:ascii="Cambria" w:hAnsi="Cambria" w:cs="Times New Roman"/>
          <w:sz w:val="22"/>
          <w:szCs w:val="22"/>
        </w:rPr>
        <w:t xml:space="preserve">L = {w | </w:t>
      </w:r>
      <w:proofErr w:type="gramStart"/>
      <w:r w:rsidR="004A7D75">
        <w:rPr>
          <w:rFonts w:ascii="Cambria" w:hAnsi="Cambria" w:cs="Times New Roman"/>
          <w:sz w:val="22"/>
          <w:szCs w:val="22"/>
        </w:rPr>
        <w:t xml:space="preserve">(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proofErr w:type="gram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 xml:space="preserve">) –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>) ) mod 3 = 0 }</w:t>
      </w:r>
      <w:r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</w:p>
    <w:p w14:paraId="26009BEB" w14:textId="77777777" w:rsidR="00987583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10] Show that the language L = 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41C59CD6" w14:textId="064D931B" w:rsidR="00FD4144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214F46">
        <w:rPr>
          <w:rFonts w:ascii="Cambria" w:hAnsi="Cambria" w:cs="Times New Roman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1 }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C8"/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068447B4" w14:textId="376C5713" w:rsidR="00D40E12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  <w:r w:rsidR="00351CE1">
        <w:rPr>
          <w:rFonts w:ascii="Cambria" w:hAnsi="Cambria" w:cs="Times New Roman"/>
          <w:sz w:val="22"/>
          <w:szCs w:val="22"/>
        </w:rPr>
        <w:t xml:space="preserve"> </w:t>
      </w:r>
    </w:p>
    <w:p w14:paraId="11DF2E60" w14:textId="2C80501D" w:rsidR="00FD4144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</w:p>
    <w:p w14:paraId="3A02C8E8" w14:textId="77777777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0ACA6DE" w14:textId="50BF246A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20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5A38C" w14:textId="77777777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Give a language </w:t>
      </w:r>
      <w:r w:rsidRPr="00FD4144">
        <w:rPr>
          <w:rFonts w:ascii="Cambria" w:hAnsi="Cambria" w:cs="Times New Roman"/>
          <w:i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,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3 }</w:t>
      </w:r>
    </w:p>
    <w:p w14:paraId="60A01630" w14:textId="77777777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Find a </w:t>
      </w:r>
      <w:r w:rsidRPr="00240A00">
        <w:rPr>
          <w:rFonts w:ascii="Cambria" w:hAnsi="Cambria" w:cs="Times New Roman"/>
          <w:i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3DB98193" w14:textId="78801197" w:rsidR="002F13AD" w:rsidRDefault="002F13AD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7A29C9F" w14:textId="23DC11F7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>. [</w:t>
      </w:r>
      <w:r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145F5C9A" w14:textId="77777777" w:rsidR="00907181" w:rsidRDefault="00907181" w:rsidP="00907181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00804F20">
        <w:rPr>
          <w:rFonts w:ascii="Cambria" w:hAnsi="Cambria" w:cs="Times New Roman"/>
          <w:i/>
          <w:sz w:val="22"/>
          <w:szCs w:val="22"/>
        </w:rPr>
        <w:t>L</w:t>
      </w:r>
      <w:r w:rsidRPr="00804F20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gram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0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804F20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.</w:t>
      </w:r>
    </w:p>
    <w:p w14:paraId="09A6217D" w14:textId="77A3E1AE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6. [10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14:paraId="455F649E" w14:textId="77777777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proofErr w:type="gramEnd"/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>, b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Pr="00181AB8">
        <w:rPr>
          <w:rFonts w:ascii="Cambria" w:hAnsi="Cambria" w:cs="Times New Roman"/>
          <w:sz w:val="22"/>
          <w:szCs w:val="21"/>
        </w:rPr>
        <w:sym w:font="Symbol" w:char="F06C"/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}.</w:t>
      </w:r>
    </w:p>
    <w:p w14:paraId="612995EE" w14:textId="465D2B6A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</w:t>
      </w:r>
      <w:proofErr w:type="gramStart"/>
      <w:r w:rsidR="006F2C8C"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proofErr w:type="gram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Cambria" w:hAnsi="Cambria" w:cs="Times New Roman"/>
          <w:sz w:val="22"/>
          <w:szCs w:val="21"/>
        </w:rPr>
        <w:sym w:font="Symbol" w:char="F0C8"/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369CC262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</w:rPr>
        <w:t>.</w:t>
      </w:r>
    </w:p>
    <w:p w14:paraId="56D1EE53" w14:textId="77777777" w:rsidR="0005698E" w:rsidRPr="004463DF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are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14:paraId="4120743A" w14:textId="010F0728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</w:t>
      </w:r>
      <w:r w:rsidR="00CF2CBD">
        <w:rPr>
          <w:rFonts w:ascii="Cambria" w:hAnsi="Cambria" w:cs="Times New Roman"/>
          <w:sz w:val="22"/>
          <w:szCs w:val="21"/>
        </w:rPr>
        <w:t>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</w:t>
      </w:r>
      <w:r>
        <w:rPr>
          <w:rFonts w:ascii="Cambria" w:hAnsi="Cambria" w:cs="Times New Roman"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>’) =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>
        <w:rPr>
          <w:rFonts w:ascii="Cambria" w:hAnsi="Cambria" w:cs="Times New Roman"/>
          <w:sz w:val="22"/>
          <w:szCs w:val="21"/>
        </w:rPr>
        <w:t>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from a NFA M that accepts L, i.e. L(M) = L. Then, show that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>
        <w:rPr>
          <w:rFonts w:ascii="Cambria" w:hAnsi="Cambria" w:cs="Times New Roman"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>’</w:t>
      </w:r>
      <w:r>
        <w:rPr>
          <w:rFonts w:ascii="Cambria" w:hAnsi="Cambria" w:cs="Times New Roman"/>
          <w:sz w:val="22"/>
          <w:szCs w:val="21"/>
        </w:rPr>
        <w:t xml:space="preserve">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03B6A19E" w14:textId="74119CC1" w:rsidR="00CF2CBD" w:rsidRP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25B323A8" w14:textId="323947D7" w:rsidR="0005698E" w:rsidRDefault="00087C99" w:rsidP="00CF2CB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</w:p>
    <w:p w14:paraId="646BBA7F" w14:textId="77777777" w:rsidR="007A7AB2" w:rsidRDefault="007A7AB2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3DE8B82" w14:textId="77777777" w:rsidR="00EA202E" w:rsidRDefault="00EA202E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202E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8"/>
  </w:num>
  <w:num w:numId="4">
    <w:abstractNumId w:val="0"/>
  </w:num>
  <w:num w:numId="5">
    <w:abstractNumId w:val="7"/>
  </w:num>
  <w:num w:numId="6">
    <w:abstractNumId w:val="10"/>
  </w:num>
  <w:num w:numId="7">
    <w:abstractNumId w:val="13"/>
  </w:num>
  <w:num w:numId="8">
    <w:abstractNumId w:val="3"/>
  </w:num>
  <w:num w:numId="9">
    <w:abstractNumId w:val="5"/>
  </w:num>
  <w:num w:numId="10">
    <w:abstractNumId w:val="15"/>
  </w:num>
  <w:num w:numId="11">
    <w:abstractNumId w:val="12"/>
  </w:num>
  <w:num w:numId="12">
    <w:abstractNumId w:val="19"/>
  </w:num>
  <w:num w:numId="13">
    <w:abstractNumId w:val="20"/>
  </w:num>
  <w:num w:numId="14">
    <w:abstractNumId w:val="14"/>
  </w:num>
  <w:num w:numId="15">
    <w:abstractNumId w:val="16"/>
  </w:num>
  <w:num w:numId="16">
    <w:abstractNumId w:val="8"/>
  </w:num>
  <w:num w:numId="17">
    <w:abstractNumId w:val="17"/>
  </w:num>
  <w:num w:numId="18">
    <w:abstractNumId w:val="11"/>
  </w:num>
  <w:num w:numId="19">
    <w:abstractNumId w:val="4"/>
  </w:num>
  <w:num w:numId="20">
    <w:abstractNumId w:val="2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E14C9"/>
    <w:rsid w:val="00106209"/>
    <w:rsid w:val="00120F32"/>
    <w:rsid w:val="001227BF"/>
    <w:rsid w:val="00125435"/>
    <w:rsid w:val="001420D2"/>
    <w:rsid w:val="00146E78"/>
    <w:rsid w:val="001709EB"/>
    <w:rsid w:val="00181AB8"/>
    <w:rsid w:val="001B06A0"/>
    <w:rsid w:val="001C0B5D"/>
    <w:rsid w:val="001D7F7A"/>
    <w:rsid w:val="00214F46"/>
    <w:rsid w:val="00217177"/>
    <w:rsid w:val="00237086"/>
    <w:rsid w:val="00240A00"/>
    <w:rsid w:val="00245091"/>
    <w:rsid w:val="00274D8D"/>
    <w:rsid w:val="00276D52"/>
    <w:rsid w:val="002A4256"/>
    <w:rsid w:val="002F13AD"/>
    <w:rsid w:val="00313295"/>
    <w:rsid w:val="00322F55"/>
    <w:rsid w:val="003517E8"/>
    <w:rsid w:val="00351CE1"/>
    <w:rsid w:val="00354665"/>
    <w:rsid w:val="003A484E"/>
    <w:rsid w:val="003B28B7"/>
    <w:rsid w:val="003D6B64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33587"/>
    <w:rsid w:val="00550247"/>
    <w:rsid w:val="0056073E"/>
    <w:rsid w:val="00572E73"/>
    <w:rsid w:val="005745E4"/>
    <w:rsid w:val="00585BBA"/>
    <w:rsid w:val="0059528A"/>
    <w:rsid w:val="005B1B67"/>
    <w:rsid w:val="005E1972"/>
    <w:rsid w:val="005E4BEA"/>
    <w:rsid w:val="005E62A5"/>
    <w:rsid w:val="005F03E2"/>
    <w:rsid w:val="005F5277"/>
    <w:rsid w:val="00620DD7"/>
    <w:rsid w:val="00623C70"/>
    <w:rsid w:val="00654B71"/>
    <w:rsid w:val="00664124"/>
    <w:rsid w:val="00666B27"/>
    <w:rsid w:val="00684ED4"/>
    <w:rsid w:val="00687837"/>
    <w:rsid w:val="006A3585"/>
    <w:rsid w:val="006A7989"/>
    <w:rsid w:val="006B60FF"/>
    <w:rsid w:val="006C4DEF"/>
    <w:rsid w:val="006C59AD"/>
    <w:rsid w:val="006D70CF"/>
    <w:rsid w:val="006E347F"/>
    <w:rsid w:val="006E6FD0"/>
    <w:rsid w:val="006F2C8C"/>
    <w:rsid w:val="006F5ED7"/>
    <w:rsid w:val="006F71C7"/>
    <w:rsid w:val="007163FC"/>
    <w:rsid w:val="007659A1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3DBE"/>
    <w:rsid w:val="00832340"/>
    <w:rsid w:val="008608CF"/>
    <w:rsid w:val="0088689E"/>
    <w:rsid w:val="00892490"/>
    <w:rsid w:val="00893102"/>
    <w:rsid w:val="008A4139"/>
    <w:rsid w:val="00907181"/>
    <w:rsid w:val="0094123C"/>
    <w:rsid w:val="009745ED"/>
    <w:rsid w:val="00987583"/>
    <w:rsid w:val="00990DC1"/>
    <w:rsid w:val="009936F4"/>
    <w:rsid w:val="009D10B0"/>
    <w:rsid w:val="009E54D8"/>
    <w:rsid w:val="00A0233B"/>
    <w:rsid w:val="00A03DE1"/>
    <w:rsid w:val="00A32973"/>
    <w:rsid w:val="00A60FD4"/>
    <w:rsid w:val="00A87064"/>
    <w:rsid w:val="00AD2B1C"/>
    <w:rsid w:val="00AD51F1"/>
    <w:rsid w:val="00AD522F"/>
    <w:rsid w:val="00AD7B69"/>
    <w:rsid w:val="00AE019F"/>
    <w:rsid w:val="00AE23EC"/>
    <w:rsid w:val="00AE7273"/>
    <w:rsid w:val="00AF524B"/>
    <w:rsid w:val="00B13068"/>
    <w:rsid w:val="00B14216"/>
    <w:rsid w:val="00B42637"/>
    <w:rsid w:val="00B44657"/>
    <w:rsid w:val="00B5251C"/>
    <w:rsid w:val="00B61F30"/>
    <w:rsid w:val="00B8030B"/>
    <w:rsid w:val="00B967EE"/>
    <w:rsid w:val="00BB17DD"/>
    <w:rsid w:val="00BB1925"/>
    <w:rsid w:val="00BC0D08"/>
    <w:rsid w:val="00BC1BD1"/>
    <w:rsid w:val="00BC66C1"/>
    <w:rsid w:val="00BC756C"/>
    <w:rsid w:val="00BD7612"/>
    <w:rsid w:val="00BE3B73"/>
    <w:rsid w:val="00BE639B"/>
    <w:rsid w:val="00BF4D95"/>
    <w:rsid w:val="00C200A6"/>
    <w:rsid w:val="00C654AD"/>
    <w:rsid w:val="00C75A29"/>
    <w:rsid w:val="00C770A5"/>
    <w:rsid w:val="00CA3887"/>
    <w:rsid w:val="00CA7899"/>
    <w:rsid w:val="00CC22E1"/>
    <w:rsid w:val="00CC45A2"/>
    <w:rsid w:val="00CC4FD8"/>
    <w:rsid w:val="00CF0739"/>
    <w:rsid w:val="00CF2CBD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4B80"/>
    <w:rsid w:val="00E02770"/>
    <w:rsid w:val="00E12615"/>
    <w:rsid w:val="00E2389C"/>
    <w:rsid w:val="00E42B97"/>
    <w:rsid w:val="00E67569"/>
    <w:rsid w:val="00E867C0"/>
    <w:rsid w:val="00EA202E"/>
    <w:rsid w:val="00EE281D"/>
    <w:rsid w:val="00F07DE9"/>
    <w:rsid w:val="00F2435D"/>
    <w:rsid w:val="00F25C1A"/>
    <w:rsid w:val="00F5114E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0</Words>
  <Characters>1841</Characters>
  <Application>Microsoft Office Word</Application>
  <DocSecurity>0</DocSecurity>
  <Lines>6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Eunjin Kim</cp:lastModifiedBy>
  <cp:revision>10</cp:revision>
  <dcterms:created xsi:type="dcterms:W3CDTF">2020-07-16T03:27:00Z</dcterms:created>
  <dcterms:modified xsi:type="dcterms:W3CDTF">2020-08-19T19:12:00Z</dcterms:modified>
</cp:coreProperties>
</file>